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3543B3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13</w:t>
      </w:r>
      <w:bookmarkStart w:id="0" w:name="_GoBack"/>
      <w:bookmarkEnd w:id="0"/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6A5460">
        <w:t xml:space="preserve">Michalovi </w:t>
      </w:r>
      <w:proofErr w:type="spellStart"/>
      <w:r w:rsidR="006A5460">
        <w:t>Babničovi</w:t>
      </w:r>
      <w:proofErr w:type="spellEnd"/>
      <w:r w:rsidR="006A5460">
        <w:t xml:space="preserve">, riaditeľovi Správy Národného parku Nízke Tatry so sídlom v Banskej Bystrici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>
        <w:t>podal 2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6A5460">
        <w:t xml:space="preserve">Michalovi </w:t>
      </w:r>
      <w:proofErr w:type="spellStart"/>
      <w:r w:rsidR="006A5460">
        <w:t>Babničovi</w:t>
      </w:r>
      <w:proofErr w:type="spellEnd"/>
      <w:r w:rsidR="006A5460">
        <w:t>, riaditeľovi Správy Národného parku Nízke Tatry so sídlom v Banskej Bystrici</w:t>
      </w:r>
      <w:r w:rsidR="0041359D">
        <w:t xml:space="preserve"> </w:t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BC38B6">
        <w:t>98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D511DE" w:rsidRDefault="00D511DE" w:rsidP="00D511DE">
      <w:pPr>
        <w:spacing w:line="240" w:lineRule="atLeast"/>
        <w:jc w:val="both"/>
      </w:pPr>
      <w:r>
        <w:t>overovateľka výboru</w:t>
      </w:r>
    </w:p>
    <w:p w:rsidR="007949E9" w:rsidRPr="00D511DE" w:rsidRDefault="007949E9" w:rsidP="00D511DE"/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543B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A5460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38B6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5542302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AE204E-E82F-49A1-A78A-B82ACE863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3</TotalTime>
  <Pages>1</Pages>
  <Words>318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2</cp:revision>
  <cp:lastPrinted>2021-12-02T13:20:00Z</cp:lastPrinted>
  <dcterms:created xsi:type="dcterms:W3CDTF">2021-09-24T06:29:00Z</dcterms:created>
  <dcterms:modified xsi:type="dcterms:W3CDTF">2025-06-18T08:30:00Z</dcterms:modified>
</cp:coreProperties>
</file>